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a96e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a93b4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28T10:26:59Z</dcterms:created>
  <dcterms:modified xsi:type="dcterms:W3CDTF">2021-04-28T10:26:59Z</dcterms:modified>
</cp:coreProperties>
</file>